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75C8865B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Noughabib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3A2C4595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6BC268EE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UMAP)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4D68C45F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Arfaa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7. Justin Bornais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5C3FB71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404D015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1F63647C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6F59FF0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3060D8F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102D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102D1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igh Schoole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52449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28E6F26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0CEE96D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C102D1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2A95A3E3" w:rsidR="00C102D1" w:rsidRPr="00C971B1" w:rsidRDefault="00C102D1" w:rsidP="00C102D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7C138F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9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.</w:t>
                  </w:r>
                </w:p>
              </w:tc>
              <w:tc>
                <w:tcPr>
                  <w:tcW w:w="1040" w:type="dxa"/>
                </w:tcPr>
                <w:p w14:paraId="7A7945DF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102D1" w:rsidRPr="00142C2F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528B6D2A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102D1" w:rsidRPr="00DF2329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183147E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102D1" w:rsidRDefault="00C102D1" w:rsidP="00C102D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2FCCAF2A" w14:textId="697CC08A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8ACF5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37978B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Graduate Studies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. </w:t>
            </w:r>
          </w:p>
        </w:tc>
        <w:tc>
          <w:tcPr>
            <w:tcW w:w="1040" w:type="dxa"/>
          </w:tcPr>
          <w:p w14:paraId="64A64C99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C138F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C138F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C138F" w:rsidRPr="00C971B1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C138F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C138F" w:rsidRPr="00DD650C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C138F" w:rsidRPr="00F02DA3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C138F" w:rsidRPr="00DF2329" w:rsidRDefault="007C138F" w:rsidP="007C138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26B27BC5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ta Toronyi</w:t>
            </w:r>
            <w:r w:rsid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12326A" w14:textId="77777777" w:rsidR="00FE67ED" w:rsidRDefault="00FE67ED" w:rsidP="00962F84">
      <w:r>
        <w:separator/>
      </w:r>
    </w:p>
  </w:endnote>
  <w:endnote w:type="continuationSeparator" w:id="0">
    <w:p w14:paraId="5474ACB1" w14:textId="77777777" w:rsidR="00FE67ED" w:rsidRDefault="00FE67ED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BA3F7" w14:textId="77777777" w:rsidR="00FE67ED" w:rsidRDefault="00FE67ED" w:rsidP="00962F84">
      <w:r>
        <w:separator/>
      </w:r>
    </w:p>
  </w:footnote>
  <w:footnote w:type="continuationSeparator" w:id="0">
    <w:p w14:paraId="2141CB26" w14:textId="77777777" w:rsidR="00FE67ED" w:rsidRDefault="00FE67ED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jWgCzu5A+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A76C0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71D85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6</Pages>
  <Words>4732</Words>
  <Characters>26977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16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32</cp:revision>
  <cp:lastPrinted>2024-03-16T21:59:00Z</cp:lastPrinted>
  <dcterms:created xsi:type="dcterms:W3CDTF">2023-10-25T08:29:00Z</dcterms:created>
  <dcterms:modified xsi:type="dcterms:W3CDTF">2024-05-02T19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